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DB0122" w14:textId="45C51AC8" w:rsidR="00255310" w:rsidRDefault="00457E44" w:rsidP="00255310">
      <w:pPr>
        <w:spacing w:after="0" w:line="563" w:lineRule="exact"/>
        <w:ind w:left="1028" w:right="928" w:firstLine="412"/>
        <w:jc w:val="center"/>
        <w:rPr>
          <w:rFonts w:ascii="Calibri" w:eastAsia="Calibri" w:hAnsi="Calibri" w:cs="Calibri"/>
          <w:b/>
          <w:bCs/>
          <w:color w:val="231F20"/>
          <w:position w:val="2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1D28FC9" wp14:editId="556E0CD8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4095750" cy="72862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U wordmar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728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1CBF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4079160" wp14:editId="0B6270CD">
                <wp:simplePos x="0" y="0"/>
                <wp:positionH relativeFrom="page">
                  <wp:posOffset>571500</wp:posOffset>
                </wp:positionH>
                <wp:positionV relativeFrom="page">
                  <wp:posOffset>466725</wp:posOffset>
                </wp:positionV>
                <wp:extent cx="6616700" cy="8902700"/>
                <wp:effectExtent l="0" t="0" r="12700" b="12700"/>
                <wp:wrapNone/>
                <wp:docPr id="2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6700" cy="8902700"/>
                          <a:chOff x="910" y="910"/>
                          <a:chExt cx="10420" cy="14020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40" y="3481"/>
                            <a:ext cx="9360" cy="2"/>
                            <a:chOff x="1440" y="3481"/>
                            <a:chExt cx="9360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1440" y="3481"/>
                              <a:ext cx="9360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9360"/>
                                <a:gd name="T2" fmla="+- 0 10800 1440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8"/>
                        <wpg:cNvGrpSpPr>
                          <a:grpSpLocks/>
                        </wpg:cNvGrpSpPr>
                        <wpg:grpSpPr bwMode="auto">
                          <a:xfrm>
                            <a:off x="910" y="910"/>
                            <a:ext cx="10420" cy="14020"/>
                            <a:chOff x="910" y="910"/>
                            <a:chExt cx="10420" cy="14020"/>
                          </a:xfrm>
                        </wpg:grpSpPr>
                        <wps:wsp>
                          <wps:cNvPr id="8" name="Freeform 9"/>
                          <wps:cNvSpPr>
                            <a:spLocks/>
                          </wps:cNvSpPr>
                          <wps:spPr bwMode="auto">
                            <a:xfrm>
                              <a:off x="910" y="910"/>
                              <a:ext cx="10420" cy="14020"/>
                            </a:xfrm>
                            <a:custGeom>
                              <a:avLst/>
                              <a:gdLst>
                                <a:gd name="T0" fmla="+- 0 910 910"/>
                                <a:gd name="T1" fmla="*/ T0 w 10420"/>
                                <a:gd name="T2" fmla="+- 0 14930 910"/>
                                <a:gd name="T3" fmla="*/ 14930 h 14020"/>
                                <a:gd name="T4" fmla="+- 0 11330 910"/>
                                <a:gd name="T5" fmla="*/ T4 w 10420"/>
                                <a:gd name="T6" fmla="+- 0 14930 910"/>
                                <a:gd name="T7" fmla="*/ 14930 h 14020"/>
                                <a:gd name="T8" fmla="+- 0 11330 910"/>
                                <a:gd name="T9" fmla="*/ T8 w 10420"/>
                                <a:gd name="T10" fmla="+- 0 910 910"/>
                                <a:gd name="T11" fmla="*/ 910 h 14020"/>
                                <a:gd name="T12" fmla="+- 0 910 910"/>
                                <a:gd name="T13" fmla="*/ T12 w 10420"/>
                                <a:gd name="T14" fmla="+- 0 910 910"/>
                                <a:gd name="T15" fmla="*/ 910 h 14020"/>
                                <a:gd name="T16" fmla="+- 0 910 910"/>
                                <a:gd name="T17" fmla="*/ T16 w 10420"/>
                                <a:gd name="T18" fmla="+- 0 14930 910"/>
                                <a:gd name="T19" fmla="*/ 14930 h 140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20" h="14020">
                                  <a:moveTo>
                                    <a:pt x="0" y="14020"/>
                                  </a:moveTo>
                                  <a:lnTo>
                                    <a:pt x="10420" y="14020"/>
                                  </a:lnTo>
                                  <a:lnTo>
                                    <a:pt x="104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0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F6FC78" id="Group 1" o:spid="_x0000_s1026" style="position:absolute;margin-left:45pt;margin-top:36.75pt;width:521pt;height:701pt;z-index:-251656192;mso-position-horizontal-relative:page;mso-position-vertical-relative:page" coordorigin="910,910" coordsize="10420,14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">
                <v:group id="Group 3" o:spid="_x0000_s1027" style="position:absolute;left:1440;top:3481;width:9360;height:2" coordorigin="1440,3481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1440;top:3481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" path="m,l9360,e" filled="f" strokecolor="#231f20" strokeweight=".5pt">
                    <v:path arrowok="t" o:connecttype="custom" o:connectlocs="0,0;9360,0" o:connectangles="0,0"/>
                  </v:shape>
                </v:group>
                <v:group id="Group 8" o:spid="_x0000_s1029" style="position:absolute;left:910;top:910;width:10420;height:14020" coordorigin="910,910" coordsize="10420,1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9" o:spid="_x0000_s1030" style="position:absolute;left:910;top:910;width:10420;height:14020;visibility:visible;mso-wrap-style:square;v-text-anchor:top" coordsize="10420,1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" path="m,14020r10420,l10420,,,,,14020xe" filled="f" strokecolor="#231f20" strokeweight=".5pt">
                    <v:path arrowok="t" o:connecttype="custom" o:connectlocs="0,14930;10420,14930;10420,910;0,910;0,14930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p w14:paraId="5DC742E7" w14:textId="318E8D7A" w:rsidR="00B61D78" w:rsidRDefault="00B61D78" w:rsidP="00657C99">
      <w:pPr>
        <w:spacing w:after="0" w:line="563" w:lineRule="exact"/>
        <w:ind w:right="30"/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</w:pPr>
    </w:p>
    <w:p w14:paraId="405E71AF" w14:textId="77777777" w:rsidR="00B61D78" w:rsidRDefault="00B61D78" w:rsidP="003145DC">
      <w:pPr>
        <w:spacing w:after="0" w:line="563" w:lineRule="exact"/>
        <w:ind w:left="1440" w:right="30" w:firstLine="90"/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</w:pPr>
    </w:p>
    <w:p w14:paraId="16832690" w14:textId="4D064A7D" w:rsidR="00BE1CBF" w:rsidRPr="00BE1CBF" w:rsidRDefault="00816339" w:rsidP="00BE1CBF">
      <w:pPr>
        <w:spacing w:after="0" w:line="563" w:lineRule="exact"/>
        <w:ind w:right="30"/>
        <w:jc w:val="center"/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</w:pPr>
      <w:r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  <w:t>Rhonda Rath Brenzikofer</w:t>
      </w:r>
      <w:r w:rsidR="00A66C7D"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  <w:t xml:space="preserve"> Scholarship</w:t>
      </w:r>
    </w:p>
    <w:p w14:paraId="46A162F4" w14:textId="075AD154" w:rsidR="00BE1CBF" w:rsidRPr="00BE1CBF" w:rsidRDefault="00BE1CBF" w:rsidP="00BE1CBF">
      <w:pPr>
        <w:spacing w:after="0" w:line="563" w:lineRule="exact"/>
        <w:ind w:right="30"/>
        <w:jc w:val="center"/>
        <w:rPr>
          <w:rFonts w:ascii="Calibri" w:eastAsia="Calibri" w:hAnsi="Calibri" w:cs="Calibri"/>
          <w:b/>
          <w:bCs/>
          <w:color w:val="231F20"/>
          <w:position w:val="-1"/>
          <w:szCs w:val="36"/>
        </w:rPr>
      </w:pPr>
      <w:r>
        <w:rPr>
          <w:rFonts w:ascii="Calibri" w:eastAsia="Calibri" w:hAnsi="Calibri" w:cs="Calibri"/>
          <w:b/>
          <w:bCs/>
          <w:color w:val="231F20"/>
          <w:position w:val="-1"/>
          <w:sz w:val="40"/>
          <w:szCs w:val="40"/>
        </w:rPr>
        <w:t>Pre-Nursing Scholarship Application</w:t>
      </w:r>
    </w:p>
    <w:p w14:paraId="761E3C94" w14:textId="77777777" w:rsidR="00BE1CBF" w:rsidRDefault="00BE1CBF" w:rsidP="00816339">
      <w:pPr>
        <w:spacing w:before="18" w:after="0" w:line="240" w:lineRule="auto"/>
        <w:ind w:right="30"/>
        <w:jc w:val="both"/>
        <w:rPr>
          <w:rFonts w:ascii="Calibri" w:eastAsia="Calibri" w:hAnsi="Calibri" w:cs="Calibri"/>
          <w:b/>
          <w:bCs/>
          <w:color w:val="231F20"/>
          <w:sz w:val="24"/>
          <w:szCs w:val="24"/>
        </w:rPr>
      </w:pPr>
    </w:p>
    <w:p w14:paraId="1F3DF300" w14:textId="6C836A50" w:rsidR="00457E44" w:rsidRDefault="00816339" w:rsidP="00816339">
      <w:pPr>
        <w:spacing w:before="18" w:after="0" w:line="240" w:lineRule="auto"/>
        <w:ind w:right="30"/>
        <w:jc w:val="both"/>
        <w:rPr>
          <w:rFonts w:ascii="Calibri" w:eastAsia="Calibri" w:hAnsi="Calibri" w:cs="Calibri"/>
          <w:b/>
          <w:bCs/>
          <w:color w:val="231F20"/>
          <w:sz w:val="24"/>
          <w:szCs w:val="24"/>
        </w:rPr>
      </w:pPr>
      <w:r w:rsidRPr="00816339"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Established in 2016 </w:t>
      </w:r>
      <w:r w:rsidR="00BD0F68">
        <w:rPr>
          <w:rFonts w:ascii="Calibri" w:eastAsia="Calibri" w:hAnsi="Calibri" w:cs="Calibri"/>
          <w:b/>
          <w:bCs/>
          <w:color w:val="231F20"/>
          <w:sz w:val="24"/>
          <w:szCs w:val="24"/>
        </w:rPr>
        <w:t>through</w:t>
      </w:r>
      <w:r w:rsidRPr="00816339"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 </w:t>
      </w:r>
      <w:r w:rsidR="00BD0F68">
        <w:rPr>
          <w:rFonts w:ascii="Calibri" w:eastAsia="Calibri" w:hAnsi="Calibri" w:cs="Calibri"/>
          <w:b/>
          <w:bCs/>
          <w:color w:val="231F20"/>
          <w:sz w:val="24"/>
          <w:szCs w:val="24"/>
        </w:rPr>
        <w:t>an estate gift from</w:t>
      </w:r>
      <w:r w:rsidRPr="00816339"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 Evan C. Rath, </w:t>
      </w:r>
      <w:r w:rsidR="00BD0F68">
        <w:rPr>
          <w:rFonts w:ascii="Calibri" w:eastAsia="Calibri" w:hAnsi="Calibri" w:cs="Calibri"/>
          <w:b/>
          <w:bCs/>
          <w:color w:val="231F20"/>
          <w:sz w:val="24"/>
          <w:szCs w:val="24"/>
        </w:rPr>
        <w:t>and named in honor of his beloved sister Rhonda R. Brenzikofer, this scholarship benefits</w:t>
      </w:r>
      <w:r w:rsidRPr="00816339"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 </w:t>
      </w:r>
      <w:r w:rsidR="00BD0F68"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Emporia State </w:t>
      </w:r>
      <w:r w:rsidRPr="00816339"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students majoring in </w:t>
      </w:r>
      <w:r w:rsidR="00BE1CBF">
        <w:rPr>
          <w:rFonts w:ascii="Calibri" w:eastAsia="Calibri" w:hAnsi="Calibri" w:cs="Calibri"/>
          <w:b/>
          <w:bCs/>
          <w:color w:val="231F20"/>
          <w:sz w:val="24"/>
          <w:szCs w:val="24"/>
        </w:rPr>
        <w:t>pre-</w:t>
      </w:r>
      <w:r w:rsidRPr="00816339"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nursing. </w:t>
      </w:r>
      <w:r w:rsidR="00BE1CBF">
        <w:rPr>
          <w:rFonts w:ascii="Calibri" w:eastAsia="Calibri" w:hAnsi="Calibri" w:cs="Calibri"/>
          <w:b/>
          <w:bCs/>
          <w:color w:val="231F20"/>
          <w:sz w:val="24"/>
          <w:szCs w:val="24"/>
        </w:rPr>
        <w:t>Recipients will receive a one time non-renewable scholarship of $200 during their first year on campus. Once in the nursing program recipients will have an opportunity to receive additional scholarship money.</w:t>
      </w:r>
    </w:p>
    <w:p w14:paraId="34009D6A" w14:textId="77777777" w:rsidR="00816339" w:rsidRDefault="00816339" w:rsidP="00EF6E23">
      <w:pPr>
        <w:spacing w:before="18" w:after="0" w:line="240" w:lineRule="auto"/>
        <w:ind w:right="30"/>
        <w:rPr>
          <w:rFonts w:ascii="Calibri" w:eastAsia="Calibri" w:hAnsi="Calibri" w:cs="Calibri"/>
          <w:b/>
          <w:bCs/>
          <w:color w:val="231F20"/>
          <w:sz w:val="24"/>
          <w:szCs w:val="24"/>
        </w:rPr>
      </w:pPr>
    </w:p>
    <w:p w14:paraId="26A00079" w14:textId="77777777" w:rsidR="00471332" w:rsidRDefault="00FA021C" w:rsidP="00EF6E23">
      <w:pPr>
        <w:spacing w:before="18" w:after="0" w:line="240" w:lineRule="auto"/>
        <w:ind w:right="30"/>
        <w:rPr>
          <w:rFonts w:ascii="Calibri" w:eastAsia="Calibri" w:hAnsi="Calibri" w:cs="Calibri"/>
          <w:b/>
          <w:bCs/>
          <w:color w:val="231F20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 xml:space="preserve">Please </w:t>
      </w:r>
      <w:r>
        <w:rPr>
          <w:rFonts w:ascii="Calibri" w:eastAsia="Calibri" w:hAnsi="Calibri" w:cs="Calibri"/>
          <w:b/>
          <w:bCs/>
          <w:color w:val="231F20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color w:val="231F20"/>
          <w:spacing w:val="-7"/>
          <w:sz w:val="24"/>
          <w:szCs w:val="24"/>
        </w:rPr>
        <w:t>k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e the time</w:t>
      </w:r>
      <w:r>
        <w:rPr>
          <w:rFonts w:ascii="Calibri" w:eastAsia="Calibri" w:hAnsi="Calibri" w:cs="Calibri"/>
          <w:b/>
          <w:bCs/>
          <w:color w:val="231F20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231F20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o tho</w:t>
      </w:r>
      <w:r>
        <w:rPr>
          <w:rFonts w:ascii="Calibri" w:eastAsia="Calibri" w:hAnsi="Calibri" w:cs="Calibri"/>
          <w:b/>
          <w:bCs/>
          <w:color w:val="231F20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oughly fill</w:t>
      </w:r>
      <w:r>
        <w:rPr>
          <w:rFonts w:ascii="Calibri" w:eastAsia="Calibri" w:hAnsi="Calibri" w:cs="Calibri"/>
          <w:b/>
          <w:bCs/>
          <w:color w:val="231F20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out the appli</w:t>
      </w:r>
      <w:r>
        <w:rPr>
          <w:rFonts w:ascii="Calibri" w:eastAsia="Calibri" w:hAnsi="Calibri" w:cs="Calibri"/>
          <w:b/>
          <w:bCs/>
          <w:color w:val="231F20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color w:val="231F2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tion</w:t>
      </w:r>
      <w:r>
        <w:rPr>
          <w:rFonts w:ascii="Calibri" w:eastAsia="Calibri" w:hAnsi="Calibri" w:cs="Calibri"/>
          <w:b/>
          <w:bCs/>
          <w:color w:val="231F20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and mark all a</w:t>
      </w:r>
      <w:r>
        <w:rPr>
          <w:rFonts w:ascii="Calibri" w:eastAsia="Calibri" w:hAnsi="Calibri" w:cs="Calibri"/>
          <w:b/>
          <w:bCs/>
          <w:color w:val="231F20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eas th</w:t>
      </w:r>
      <w:r>
        <w:rPr>
          <w:rFonts w:ascii="Calibri" w:eastAsia="Calibri" w:hAnsi="Calibri" w:cs="Calibri"/>
          <w:b/>
          <w:bCs/>
          <w:color w:val="231F2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t appl</w:t>
      </w:r>
      <w:r>
        <w:rPr>
          <w:rFonts w:ascii="Calibri" w:eastAsia="Calibri" w:hAnsi="Calibri" w:cs="Calibri"/>
          <w:b/>
          <w:bCs/>
          <w:color w:val="231F20"/>
          <w:spacing w:val="-15"/>
          <w:sz w:val="24"/>
          <w:szCs w:val="24"/>
        </w:rPr>
        <w:t>y</w:t>
      </w:r>
      <w:r>
        <w:rPr>
          <w:rFonts w:ascii="Calibri" w:eastAsia="Calibri" w:hAnsi="Calibri" w:cs="Calibri"/>
          <w:b/>
          <w:bCs/>
          <w:color w:val="231F20"/>
          <w:sz w:val="24"/>
          <w:szCs w:val="24"/>
        </w:rPr>
        <w:t>.</w:t>
      </w:r>
    </w:p>
    <w:p w14:paraId="633EE1A5" w14:textId="77777777" w:rsidR="00A907F0" w:rsidRPr="00457E44" w:rsidRDefault="00F647A4" w:rsidP="00457E44">
      <w:pPr>
        <w:tabs>
          <w:tab w:val="right" w:pos="9360"/>
        </w:tabs>
        <w:spacing w:after="0" w:line="200" w:lineRule="exact"/>
        <w:rPr>
          <w:sz w:val="20"/>
          <w:szCs w:val="20"/>
          <w:u w:val="single"/>
        </w:rPr>
      </w:pPr>
      <w:r w:rsidRPr="00457E44">
        <w:rPr>
          <w:sz w:val="20"/>
          <w:szCs w:val="20"/>
          <w:u w:val="single"/>
        </w:rPr>
        <w:tab/>
      </w:r>
    </w:p>
    <w:p w14:paraId="7E635FEA" w14:textId="77777777" w:rsidR="00F647A4" w:rsidRPr="00457E44" w:rsidRDefault="00F647A4" w:rsidP="00457E44">
      <w:pPr>
        <w:spacing w:after="0" w:line="360" w:lineRule="auto"/>
        <w:ind w:right="-20"/>
        <w:contextualSpacing/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</w:pPr>
    </w:p>
    <w:p w14:paraId="74495876" w14:textId="77777777" w:rsidR="0062153A" w:rsidRPr="00457E44" w:rsidRDefault="00FA021C" w:rsidP="00457E44">
      <w:pPr>
        <w:spacing w:after="0" w:line="360" w:lineRule="auto"/>
        <w:ind w:right="-20"/>
        <w:contextualSpacing/>
        <w:rPr>
          <w:sz w:val="20"/>
          <w:szCs w:val="20"/>
        </w:rPr>
        <w:sectPr w:rsidR="0062153A" w:rsidRPr="00457E44" w:rsidSect="00255310">
          <w:type w:val="continuous"/>
          <w:pgSz w:w="12240" w:h="15840"/>
          <w:pgMar w:top="450" w:right="1420" w:bottom="280" w:left="1340" w:header="720" w:footer="720" w:gutter="0"/>
          <w:cols w:space="720"/>
        </w:sectPr>
      </w:pPr>
      <w:r w:rsidRPr="00457E44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R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</w:t>
      </w:r>
      <w:r w:rsidRPr="00457E44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:</w:t>
      </w:r>
      <w:r w:rsidRPr="00457E44">
        <w:rPr>
          <w:rFonts w:ascii="Calibri" w:eastAsia="Calibri" w:hAnsi="Calibri" w:cs="Calibri"/>
          <w:b/>
          <w:bCs/>
          <w:color w:val="231F20"/>
          <w:spacing w:val="-1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N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F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ORM</w:t>
      </w:r>
      <w:r w:rsidRPr="00457E44">
        <w:rPr>
          <w:rFonts w:ascii="Calibri" w:eastAsia="Calibri" w:hAnsi="Calibri" w:cs="Calibri"/>
          <w:b/>
          <w:bCs/>
          <w:color w:val="231F20"/>
          <w:spacing w:val="-19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ION</w:t>
      </w:r>
    </w:p>
    <w:p w14:paraId="3CD3AA84" w14:textId="77777777" w:rsidR="00A907F0" w:rsidRPr="00842BB6" w:rsidRDefault="00FA021C" w:rsidP="00457E44">
      <w:pPr>
        <w:tabs>
          <w:tab w:val="left" w:pos="576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Stude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n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Name</w:t>
      </w:r>
      <w:r w:rsidRPr="00842BB6">
        <w:rPr>
          <w:rFonts w:ascii="Calibri" w:eastAsia="Calibri" w:hAnsi="Calibri" w:cs="Calibri"/>
          <w:color w:val="231F20"/>
          <w:spacing w:val="-18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1F416957" w14:textId="77777777" w:rsidR="00A907F0" w:rsidRPr="00842BB6" w:rsidRDefault="00FA021C" w:rsidP="00457E44">
      <w:pPr>
        <w:tabs>
          <w:tab w:val="left" w:pos="576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Mailing Add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ess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6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2B72EAD9" w14:textId="77777777" w:rsidR="00A907F0" w:rsidRPr="00842BB6" w:rsidRDefault="00842BB6" w:rsidP="00457E44">
      <w:pPr>
        <w:tabs>
          <w:tab w:val="left" w:pos="3140"/>
        </w:tabs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 w:rsidRPr="00E71871">
        <w:rPr>
          <w:rFonts w:ascii="Calibri" w:eastAsia="Calibri" w:hAnsi="Calibri" w:cs="Calibri"/>
          <w:color w:val="231F20"/>
          <w:sz w:val="20"/>
          <w:szCs w:val="20"/>
        </w:rPr>
        <w:t>Cit</w:t>
      </w:r>
      <w:r w:rsidRPr="00E71871">
        <w:rPr>
          <w:rFonts w:ascii="Calibri" w:eastAsia="Calibri" w:hAnsi="Calibri" w:cs="Calibri"/>
          <w:color w:val="231F20"/>
          <w:spacing w:val="-14"/>
          <w:sz w:val="20"/>
          <w:szCs w:val="20"/>
        </w:rPr>
        <w:t>y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>, S</w:t>
      </w:r>
      <w:r w:rsidRPr="00E71871">
        <w:rPr>
          <w:rFonts w:ascii="Calibri" w:eastAsia="Calibri" w:hAnsi="Calibri" w:cs="Calibri"/>
          <w:color w:val="231F20"/>
          <w:spacing w:val="-2"/>
          <w:sz w:val="20"/>
          <w:szCs w:val="20"/>
        </w:rPr>
        <w:t>tat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>e,</w:t>
      </w:r>
      <w:r w:rsidRPr="00E71871">
        <w:rPr>
          <w:rFonts w:ascii="Calibri" w:eastAsia="Calibri" w:hAnsi="Calibri" w:cs="Calibri"/>
          <w:color w:val="231F20"/>
          <w:spacing w:val="-2"/>
          <w:sz w:val="20"/>
          <w:szCs w:val="20"/>
        </w:rPr>
        <w:t xml:space="preserve"> </w:t>
      </w:r>
      <w:r w:rsidRPr="00E71871">
        <w:rPr>
          <w:rFonts w:ascii="Calibri" w:eastAsia="Calibri" w:hAnsi="Calibri" w:cs="Calibri"/>
          <w:color w:val="231F20"/>
          <w:w w:val="99"/>
          <w:sz w:val="20"/>
          <w:szCs w:val="20"/>
        </w:rPr>
        <w:t>Zip</w:t>
      </w:r>
      <w:r w:rsidRPr="00E71871">
        <w:rPr>
          <w:rFonts w:ascii="Calibri" w:eastAsia="Calibri" w:hAnsi="Calibri" w:cs="Calibri"/>
          <w:color w:val="231F20"/>
          <w:spacing w:val="2"/>
          <w:sz w:val="20"/>
          <w:szCs w:val="20"/>
        </w:rPr>
        <w:t xml:space="preserve"> </w:t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="00FA021C" w:rsidRPr="00457E44">
        <w:rPr>
          <w:sz w:val="20"/>
          <w:szCs w:val="20"/>
        </w:rPr>
        <w:br w:type="column"/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E# (if known</w:t>
      </w:r>
      <w:r w:rsidR="00FA021C" w:rsidRPr="00842BB6">
        <w:rPr>
          <w:rFonts w:ascii="Calibri" w:eastAsia="Calibri" w:hAnsi="Calibri" w:cs="Calibri"/>
          <w:color w:val="231F20"/>
          <w:spacing w:val="8"/>
          <w:sz w:val="20"/>
          <w:szCs w:val="20"/>
        </w:rPr>
        <w:t>)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72A8622B" w14:textId="77777777" w:rsidR="0062153A" w:rsidRDefault="00FA021C" w:rsidP="00457E44">
      <w:pPr>
        <w:tabs>
          <w:tab w:val="left" w:pos="3140"/>
        </w:tabs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  <w:sectPr w:rsidR="0062153A">
          <w:type w:val="continuous"/>
          <w:pgSz w:w="12240" w:h="15840"/>
          <w:pgMar w:top="1480" w:right="1420" w:bottom="280" w:left="1340" w:header="720" w:footer="720" w:gutter="0"/>
          <w:cols w:num="2" w:space="720" w:equalWidth="0">
            <w:col w:w="5778" w:space="442"/>
            <w:col w:w="3260"/>
          </w:cols>
        </w:sect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Phone</w:t>
      </w:r>
      <w:r w:rsidRPr="00842BB6">
        <w:rPr>
          <w:rFonts w:ascii="Calibri" w:eastAsia="Calibri" w:hAnsi="Calibri" w:cs="Calibri"/>
          <w:color w:val="231F20"/>
          <w:spacing w:val="-1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____________</w:t>
      </w:r>
    </w:p>
    <w:p w14:paraId="40CAF592" w14:textId="26487B04" w:rsidR="00A907F0" w:rsidRPr="00842BB6" w:rsidRDefault="00FA021C" w:rsidP="00457E44">
      <w:pPr>
        <w:tabs>
          <w:tab w:val="left" w:pos="3680"/>
          <w:tab w:val="left" w:pos="5500"/>
          <w:tab w:val="left" w:pos="9360"/>
        </w:tabs>
        <w:spacing w:after="0" w:line="360" w:lineRule="auto"/>
        <w:ind w:right="55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Expec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ed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en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ollme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n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sta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us</w:t>
      </w:r>
      <w:r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4"/>
          <w:sz w:val="20"/>
          <w:szCs w:val="20"/>
        </w:rPr>
        <w:t>f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or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 xml:space="preserve"> </w:t>
      </w:r>
      <w:r w:rsidR="00D438C2">
        <w:rPr>
          <w:rFonts w:ascii="Calibri" w:eastAsia="Calibri" w:hAnsi="Calibri" w:cs="Calibri"/>
          <w:color w:val="231F20"/>
          <w:sz w:val="20"/>
          <w:szCs w:val="20"/>
        </w:rPr>
        <w:t>2020</w:t>
      </w:r>
      <w:r w:rsidR="005669D5">
        <w:rPr>
          <w:rFonts w:ascii="Calibri" w:eastAsia="Calibri" w:hAnsi="Calibri" w:cs="Calibri"/>
          <w:color w:val="231F20"/>
          <w:sz w:val="20"/>
          <w:szCs w:val="20"/>
        </w:rPr>
        <w:t>-2</w:t>
      </w:r>
      <w:r w:rsidR="00D438C2">
        <w:rPr>
          <w:rFonts w:ascii="Calibri" w:eastAsia="Calibri" w:hAnsi="Calibri" w:cs="Calibri"/>
          <w:color w:val="231F20"/>
          <w:sz w:val="20"/>
          <w:szCs w:val="20"/>
        </w:rPr>
        <w:t>1</w:t>
      </w:r>
      <w:bookmarkStart w:id="0" w:name="_GoBack"/>
      <w:bookmarkEnd w:id="0"/>
      <w:r w:rsidRPr="00842BB6">
        <w:rPr>
          <w:rFonts w:ascii="Calibri" w:eastAsia="Calibri" w:hAnsi="Calibri" w:cs="Calibri"/>
          <w:color w:val="231F20"/>
          <w:sz w:val="20"/>
          <w:szCs w:val="20"/>
        </w:rPr>
        <w:t>: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Full Time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4"/>
          <w:sz w:val="20"/>
          <w:szCs w:val="20"/>
        </w:rPr>
        <w:t>P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art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ime</w:t>
      </w:r>
    </w:p>
    <w:p w14:paraId="453BB5E2" w14:textId="77777777" w:rsidR="004B0DE0" w:rsidRDefault="00FA021C" w:rsidP="004B0DE0">
      <w:pPr>
        <w:tabs>
          <w:tab w:val="left" w:pos="621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  <w:sectPr w:rsidR="004B0DE0" w:rsidSect="00255310">
          <w:type w:val="continuous"/>
          <w:pgSz w:w="12240" w:h="15840"/>
          <w:pgMar w:top="1480" w:right="1420" w:bottom="280" w:left="1340" w:header="720" w:footer="720" w:gutter="0"/>
          <w:cols w:space="720"/>
        </w:sect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High School  </w:t>
      </w:r>
      <w:r w:rsidRPr="00842BB6">
        <w:rPr>
          <w:rFonts w:ascii="Calibri" w:eastAsia="Calibri" w:hAnsi="Calibri" w:cs="Calibri"/>
          <w:color w:val="231F20"/>
          <w:spacing w:val="7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3145D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____</w:t>
      </w:r>
      <w:r w:rsidR="004B0DE0" w:rsidRPr="004B0DE0">
        <w:rPr>
          <w:rFonts w:ascii="Calibri" w:eastAsia="Calibri" w:hAnsi="Calibri" w:cs="Calibri"/>
          <w:sz w:val="20"/>
          <w:szCs w:val="20"/>
        </w:rPr>
        <w:t xml:space="preserve"> </w:t>
      </w:r>
      <w:r w:rsidR="004B0DE0">
        <w:rPr>
          <w:rFonts w:ascii="Calibri" w:eastAsia="Calibri" w:hAnsi="Calibri" w:cs="Calibri"/>
          <w:sz w:val="20"/>
          <w:szCs w:val="20"/>
        </w:rPr>
        <w:tab/>
      </w:r>
      <w:r w:rsidR="004B0DE0" w:rsidRPr="00842BB6">
        <w:rPr>
          <w:rFonts w:ascii="Calibri" w:eastAsia="Calibri" w:hAnsi="Calibri" w:cs="Calibri"/>
          <w:sz w:val="20"/>
          <w:szCs w:val="20"/>
        </w:rPr>
        <w:t>County</w:t>
      </w:r>
      <w:r w:rsidR="004B0DE0"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 xml:space="preserve"> </w:t>
      </w:r>
      <w:r w:rsidR="004B0DE0" w:rsidRPr="00842BB6">
        <w:rPr>
          <w:rFonts w:ascii="Calibri" w:eastAsia="Calibri" w:hAnsi="Calibri" w:cs="Calibri"/>
          <w:sz w:val="20"/>
          <w:szCs w:val="20"/>
        </w:rPr>
        <w:t xml:space="preserve">  ______________________ </w:t>
      </w:r>
    </w:p>
    <w:p w14:paraId="1EBD82C2" w14:textId="77777777" w:rsidR="00F647A4" w:rsidRPr="00842BB6" w:rsidRDefault="00F647A4" w:rsidP="00457E44">
      <w:pPr>
        <w:tabs>
          <w:tab w:val="left" w:pos="478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</w:pPr>
    </w:p>
    <w:p w14:paraId="674E1647" w14:textId="423E4642" w:rsidR="00A907F0" w:rsidRPr="00457E44" w:rsidRDefault="00FA021C" w:rsidP="00457E44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 w:rsidRPr="00457E44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R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</w:t>
      </w:r>
      <w:r w:rsidRPr="00457E44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I: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 xml:space="preserve"> </w:t>
      </w:r>
      <w:r w:rsidR="004B0DE0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>ACADEMIC ACHIEVEMENTS</w:t>
      </w:r>
      <w:r w:rsidR="00816339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&amp; INTENTION TO STUDY NURSING</w:t>
      </w:r>
    </w:p>
    <w:p w14:paraId="39B99EC6" w14:textId="33CCBBE2" w:rsidR="004B0DE0" w:rsidRDefault="004B0DE0" w:rsidP="00457E44">
      <w:pPr>
        <w:spacing w:after="0" w:line="360" w:lineRule="auto"/>
        <w:ind w:right="-20"/>
        <w:contextualSpacing/>
        <w:rPr>
          <w:rFonts w:ascii="Calibri" w:eastAsia="Calibri" w:hAnsi="Calibri" w:cs="Calibri"/>
          <w:color w:val="231F20"/>
          <w:sz w:val="20"/>
          <w:szCs w:val="20"/>
        </w:rPr>
      </w:pPr>
      <w:r>
        <w:rPr>
          <w:rFonts w:ascii="Calibri" w:eastAsia="Calibri" w:hAnsi="Calibri" w:cs="Calibri"/>
          <w:color w:val="231F20"/>
          <w:sz w:val="20"/>
          <w:szCs w:val="20"/>
        </w:rPr>
        <w:t>Incoming Freshmen</w:t>
      </w:r>
      <w:r w:rsidR="00BE1CBF">
        <w:rPr>
          <w:rFonts w:ascii="Calibri" w:eastAsia="Calibri" w:hAnsi="Calibri" w:cs="Calibri"/>
          <w:color w:val="231F20"/>
          <w:sz w:val="20"/>
          <w:szCs w:val="20"/>
        </w:rPr>
        <w:t>/Transfer</w:t>
      </w:r>
    </w:p>
    <w:p w14:paraId="210CEADF" w14:textId="5DD05A79" w:rsidR="00A907F0" w:rsidRDefault="004B0DE0" w:rsidP="004B0DE0">
      <w:pPr>
        <w:spacing w:after="0" w:line="360" w:lineRule="auto"/>
        <w:ind w:right="-20" w:firstLine="720"/>
        <w:contextualSpacing/>
        <w:rPr>
          <w:rFonts w:ascii="Calibri" w:eastAsia="Calibri" w:hAnsi="Calibri" w:cs="Calibri"/>
          <w:color w:val="231F20"/>
          <w:sz w:val="20"/>
          <w:szCs w:val="20"/>
        </w:rPr>
      </w:pPr>
      <w:r>
        <w:rPr>
          <w:rFonts w:ascii="Calibri" w:eastAsia="Calibri" w:hAnsi="Calibri" w:cs="Calibri"/>
          <w:color w:val="231F20"/>
          <w:sz w:val="20"/>
          <w:szCs w:val="20"/>
        </w:rPr>
        <w:t>High School</w:t>
      </w:r>
      <w:r w:rsidR="00BE1CBF">
        <w:rPr>
          <w:rFonts w:ascii="Calibri" w:eastAsia="Calibri" w:hAnsi="Calibri" w:cs="Calibri"/>
          <w:color w:val="231F20"/>
          <w:sz w:val="20"/>
          <w:szCs w:val="20"/>
        </w:rPr>
        <w:t>/College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 Cumulative GPA:  ___________ (attach unofficial transcript)</w:t>
      </w:r>
    </w:p>
    <w:p w14:paraId="194FA198" w14:textId="5E1567A1" w:rsidR="00816339" w:rsidRDefault="00893727" w:rsidP="004B0DE0">
      <w:pPr>
        <w:spacing w:after="0" w:line="360" w:lineRule="auto"/>
        <w:ind w:right="-20" w:firstLine="720"/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Are you enrolling as a </w:t>
      </w:r>
      <w:r w:rsidR="00816339">
        <w:rPr>
          <w:rFonts w:ascii="Calibri" w:eastAsia="Calibri" w:hAnsi="Calibri" w:cs="Calibri"/>
          <w:sz w:val="20"/>
          <w:szCs w:val="20"/>
        </w:rPr>
        <w:t>Pre-Nursing Major w/ Guaranteed Admission Option?</w:t>
      </w:r>
    </w:p>
    <w:p w14:paraId="077794F7" w14:textId="73805D26" w:rsidR="00816339" w:rsidRPr="00842BB6" w:rsidRDefault="00816339" w:rsidP="004B0DE0">
      <w:pPr>
        <w:spacing w:after="0" w:line="360" w:lineRule="auto"/>
        <w:ind w:right="-20" w:firstLine="720"/>
        <w:contextualSpacing/>
        <w:rPr>
          <w:rFonts w:ascii="Calibri" w:eastAsia="Calibri" w:hAnsi="Calibri" w:cs="Calibri"/>
          <w:sz w:val="20"/>
          <w:szCs w:val="20"/>
        </w:rPr>
      </w:pP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No 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pacing w:val="-4"/>
          <w:sz w:val="20"/>
          <w:szCs w:val="20"/>
        </w:rPr>
        <w:t xml:space="preserve">Yes  </w:t>
      </w:r>
      <w:r w:rsidR="00893727">
        <w:rPr>
          <w:rFonts w:ascii="Calibri" w:eastAsia="Calibri" w:hAnsi="Calibri" w:cs="Calibri"/>
          <w:color w:val="231F20"/>
          <w:spacing w:val="-4"/>
          <w:sz w:val="20"/>
          <w:szCs w:val="20"/>
        </w:rPr>
        <w:tab/>
      </w:r>
      <w:r w:rsidR="00893727">
        <w:rPr>
          <w:rFonts w:ascii="Calibri" w:eastAsia="Calibri" w:hAnsi="Calibri" w:cs="Calibri"/>
          <w:color w:val="231F20"/>
          <w:spacing w:val="-4"/>
          <w:sz w:val="20"/>
          <w:szCs w:val="20"/>
        </w:rPr>
        <w:tab/>
        <w:t xml:space="preserve">Letter of Request for Guaranteed Admission Option submitted:  </w:t>
      </w:r>
      <w:r w:rsidR="00893727">
        <w:rPr>
          <w:rFonts w:ascii="Calibri" w:eastAsia="Calibri" w:hAnsi="Calibri" w:cs="Calibri"/>
          <w:color w:val="231F20"/>
          <w:sz w:val="20"/>
          <w:szCs w:val="20"/>
        </w:rPr>
        <w:t xml:space="preserve">  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 _________ (date)</w:t>
      </w:r>
    </w:p>
    <w:p w14:paraId="7B6AFC03" w14:textId="77777777" w:rsidR="00FA021C" w:rsidRPr="00842BB6" w:rsidRDefault="00FA021C" w:rsidP="00457E44">
      <w:pPr>
        <w:spacing w:after="0" w:line="360" w:lineRule="auto"/>
        <w:contextualSpacing/>
        <w:rPr>
          <w:sz w:val="20"/>
          <w:szCs w:val="20"/>
        </w:rPr>
      </w:pPr>
    </w:p>
    <w:p w14:paraId="5252F51A" w14:textId="77777777" w:rsidR="00842BB6" w:rsidRPr="00457E44" w:rsidRDefault="00842BB6" w:rsidP="00457E44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 w:rsidRPr="00457E44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R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</w:t>
      </w:r>
      <w:r w:rsidRPr="00457E44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II: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 xml:space="preserve"> </w:t>
      </w:r>
      <w:r w:rsidR="004B0DE0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>FINANCIAL NEED</w:t>
      </w:r>
    </w:p>
    <w:p w14:paraId="5391C395" w14:textId="77777777" w:rsidR="00842BB6" w:rsidRPr="00842BB6" w:rsidRDefault="004B0DE0" w:rsidP="00457E44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231F20"/>
          <w:sz w:val="20"/>
          <w:szCs w:val="20"/>
        </w:rPr>
        <w:t xml:space="preserve">FAFSA Submitted?  </w:t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No 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pacing w:val="-4"/>
          <w:sz w:val="20"/>
          <w:szCs w:val="20"/>
        </w:rPr>
        <w:t xml:space="preserve">Yes  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 _________ (date submitted)</w:t>
      </w:r>
    </w:p>
    <w:p w14:paraId="1A08FC81" w14:textId="77777777" w:rsidR="004B0DE0" w:rsidRDefault="004B0DE0" w:rsidP="004B0DE0">
      <w:p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escribe your financial situation and why this scholarship would be helpful to you: ___________________________</w:t>
      </w:r>
    </w:p>
    <w:p w14:paraId="65CB9E61" w14:textId="77777777" w:rsidR="004B0DE0" w:rsidRDefault="004B0DE0">
      <w:r>
        <w:rPr>
          <w:sz w:val="20"/>
          <w:szCs w:val="20"/>
        </w:rPr>
        <w:t>______________________________________________________________________________________________</w:t>
      </w:r>
    </w:p>
    <w:p w14:paraId="4F87CDF2" w14:textId="77777777" w:rsidR="004B0DE0" w:rsidRPr="00842BB6" w:rsidRDefault="004B0DE0" w:rsidP="004B0DE0">
      <w:p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</w:t>
      </w:r>
    </w:p>
    <w:p w14:paraId="70B21478" w14:textId="4CDB33F7" w:rsidR="00A907F0" w:rsidRPr="00842BB6" w:rsidRDefault="00EF6E23" w:rsidP="00457E44">
      <w:pPr>
        <w:spacing w:after="0" w:line="240" w:lineRule="auto"/>
        <w:ind w:right="-14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*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Please </w:t>
      </w:r>
      <w:r w:rsidR="00FA021C"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>r</w:t>
      </w:r>
      <w:r w:rsidR="00FA021C"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>e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turn this appli</w:t>
      </w:r>
      <w:r w:rsidR="00FA021C"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>c</w:t>
      </w:r>
      <w:r w:rsidR="00FA021C"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a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tion</w:t>
      </w:r>
      <w:r w:rsidR="00FA021C"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="00FA021C"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t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o the </w:t>
      </w:r>
      <w:r w:rsidR="00FA021C"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E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SU 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Financial Aid, 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Schola</w:t>
      </w:r>
      <w:r w:rsidR="00FA021C"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r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shi</w:t>
      </w:r>
      <w:r w:rsidR="00FA021C"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>p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s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&amp; Veterans Services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, Plumb Hall 103, 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>1 Kellogg Circle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, Emporia, </w:t>
      </w:r>
      <w:r w:rsidR="00FA021C" w:rsidRPr="00842BB6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>K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S 66801 </w:t>
      </w:r>
      <w:r w:rsidR="00FA021C" w:rsidRPr="00842BB6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>b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y mail or </w:t>
      </w:r>
      <w:r w:rsidR="00FA021C" w:rsidRPr="00842BB6">
        <w:rPr>
          <w:rFonts w:ascii="Calibri" w:eastAsia="Calibri" w:hAnsi="Calibri" w:cs="Calibri"/>
          <w:color w:val="231F20"/>
          <w:spacing w:val="-4"/>
          <w:position w:val="1"/>
          <w:sz w:val="20"/>
          <w:szCs w:val="20"/>
        </w:rPr>
        <w:t>f</w:t>
      </w:r>
      <w:r w:rsidR="00FA021C" w:rsidRPr="00842BB6">
        <w:rPr>
          <w:rFonts w:ascii="Calibri" w:eastAsia="Calibri" w:hAnsi="Calibri" w:cs="Calibri"/>
          <w:color w:val="231F20"/>
          <w:spacing w:val="-2"/>
          <w:position w:val="1"/>
          <w:sz w:val="20"/>
          <w:szCs w:val="20"/>
        </w:rPr>
        <w:t>a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x (620-341-6088) </w:t>
      </w:r>
      <w:r w:rsidR="00FA021C" w:rsidRPr="00842BB6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>b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y </w:t>
      </w:r>
      <w:r w:rsidR="00FA021C" w:rsidRPr="00842BB6">
        <w:rPr>
          <w:rFonts w:ascii="Calibri" w:eastAsia="Calibri" w:hAnsi="Calibri" w:cs="Calibri"/>
          <w:b/>
          <w:bCs/>
          <w:color w:val="231F20"/>
          <w:position w:val="1"/>
          <w:sz w:val="20"/>
          <w:szCs w:val="20"/>
        </w:rPr>
        <w:t>5 p.m.</w:t>
      </w:r>
      <w:r w:rsidR="00255310" w:rsidRPr="00842BB6">
        <w:rPr>
          <w:rFonts w:ascii="Calibri" w:eastAsia="Calibri" w:hAnsi="Calibri" w:cs="Calibri"/>
          <w:b/>
          <w:bCs/>
          <w:color w:val="231F20"/>
          <w:position w:val="1"/>
          <w:sz w:val="20"/>
          <w:szCs w:val="20"/>
        </w:rPr>
        <w:t xml:space="preserve"> Friday</w:t>
      </w:r>
      <w:r w:rsidR="00FA021C" w:rsidRPr="00842BB6">
        <w:rPr>
          <w:rFonts w:ascii="Calibri" w:eastAsia="Calibri" w:hAnsi="Calibri" w:cs="Calibri"/>
          <w:b/>
          <w:bCs/>
          <w:color w:val="231F20"/>
          <w:position w:val="1"/>
          <w:sz w:val="20"/>
          <w:szCs w:val="20"/>
        </w:rPr>
        <w:t xml:space="preserve">, </w:t>
      </w:r>
      <w:r w:rsidR="0026077E">
        <w:rPr>
          <w:rFonts w:ascii="Calibri" w:eastAsia="Calibri" w:hAnsi="Calibri" w:cs="Calibri"/>
          <w:b/>
          <w:bCs/>
          <w:color w:val="231F20"/>
          <w:position w:val="1"/>
          <w:sz w:val="20"/>
          <w:szCs w:val="20"/>
        </w:rPr>
        <w:t>March 6, 2020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>.</w:t>
      </w:r>
    </w:p>
    <w:p w14:paraId="7AC8262B" w14:textId="77777777" w:rsidR="00B61D78" w:rsidRPr="00842BB6" w:rsidRDefault="00B61D78" w:rsidP="00457E44">
      <w:pPr>
        <w:spacing w:after="0" w:line="240" w:lineRule="auto"/>
        <w:ind w:right="-14"/>
        <w:contextualSpacing/>
        <w:rPr>
          <w:rFonts w:ascii="Calibri" w:eastAsia="Calibri" w:hAnsi="Calibri" w:cs="Calibri"/>
          <w:b/>
          <w:color w:val="231F20"/>
          <w:position w:val="1"/>
          <w:sz w:val="20"/>
          <w:szCs w:val="20"/>
          <w:u w:val="single"/>
        </w:rPr>
      </w:pPr>
    </w:p>
    <w:p w14:paraId="6B6D3315" w14:textId="4C287A8A" w:rsidR="004B0DE0" w:rsidRPr="00842BB6" w:rsidRDefault="004B0DE0">
      <w:pPr>
        <w:spacing w:after="0" w:line="240" w:lineRule="auto"/>
        <w:ind w:right="-14"/>
        <w:contextualSpacing/>
        <w:rPr>
          <w:rFonts w:ascii="Calibri" w:eastAsia="Calibri" w:hAnsi="Calibri" w:cs="Calibri"/>
          <w:sz w:val="20"/>
          <w:szCs w:val="20"/>
        </w:rPr>
      </w:pPr>
      <w:r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*</w:t>
      </w:r>
      <w:r w:rsidR="003145D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 xml:space="preserve">Incoming transfer students must send 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official</w:t>
      </w:r>
      <w:r w:rsidR="00FA021C" w:rsidRPr="00BE1CBF">
        <w:rPr>
          <w:rFonts w:ascii="Calibri" w:eastAsia="Calibri" w:hAnsi="Calibri" w:cs="Calibri"/>
          <w:b/>
          <w:color w:val="231F20"/>
          <w:spacing w:val="-11"/>
          <w:position w:val="1"/>
          <w:sz w:val="20"/>
          <w:szCs w:val="20"/>
          <w:highlight w:val="yellow"/>
          <w:u w:val="single"/>
        </w:rPr>
        <w:t xml:space="preserve"> 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t</w:t>
      </w:r>
      <w:r w:rsidR="00FA021C" w:rsidRPr="00BE1CBF">
        <w:rPr>
          <w:rFonts w:ascii="Calibri" w:eastAsia="Calibri" w:hAnsi="Calibri" w:cs="Calibri"/>
          <w:b/>
          <w:color w:val="231F20"/>
          <w:spacing w:val="-4"/>
          <w:position w:val="1"/>
          <w:sz w:val="20"/>
          <w:szCs w:val="20"/>
          <w:highlight w:val="yellow"/>
          <w:u w:val="single"/>
        </w:rPr>
        <w:t>r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anscri</w:t>
      </w:r>
      <w:r w:rsidR="00FA021C" w:rsidRPr="00BE1CBF">
        <w:rPr>
          <w:rFonts w:ascii="Calibri" w:eastAsia="Calibri" w:hAnsi="Calibri" w:cs="Calibri"/>
          <w:b/>
          <w:color w:val="231F20"/>
          <w:spacing w:val="-1"/>
          <w:position w:val="1"/>
          <w:sz w:val="20"/>
          <w:szCs w:val="20"/>
          <w:highlight w:val="yellow"/>
          <w:u w:val="single"/>
        </w:rPr>
        <w:t>p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ts f</w:t>
      </w:r>
      <w:r w:rsidR="00FA021C" w:rsidRPr="00BE1CBF">
        <w:rPr>
          <w:rFonts w:ascii="Calibri" w:eastAsia="Calibri" w:hAnsi="Calibri" w:cs="Calibri"/>
          <w:b/>
          <w:color w:val="231F20"/>
          <w:spacing w:val="-3"/>
          <w:position w:val="1"/>
          <w:sz w:val="20"/>
          <w:szCs w:val="20"/>
          <w:highlight w:val="yellow"/>
          <w:u w:val="single"/>
        </w:rPr>
        <w:t>r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 xml:space="preserve">om all </w:t>
      </w:r>
      <w:r w:rsidR="00FA021C" w:rsidRPr="00BE1CBF">
        <w:rPr>
          <w:rFonts w:ascii="Calibri" w:eastAsia="Calibri" w:hAnsi="Calibri" w:cs="Calibri"/>
          <w:b/>
          <w:color w:val="231F20"/>
          <w:spacing w:val="-1"/>
          <w:position w:val="1"/>
          <w:sz w:val="20"/>
          <w:szCs w:val="20"/>
          <w:highlight w:val="yellow"/>
          <w:u w:val="single"/>
        </w:rPr>
        <w:t>c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olle</w:t>
      </w:r>
      <w:r w:rsidR="00FA021C" w:rsidRPr="00BE1CBF">
        <w:rPr>
          <w:rFonts w:ascii="Calibri" w:eastAsia="Calibri" w:hAnsi="Calibri" w:cs="Calibri"/>
          <w:b/>
          <w:color w:val="231F20"/>
          <w:spacing w:val="-2"/>
          <w:position w:val="1"/>
          <w:sz w:val="20"/>
          <w:szCs w:val="20"/>
          <w:highlight w:val="yellow"/>
          <w:u w:val="single"/>
        </w:rPr>
        <w:t>g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 xml:space="preserve">es </w:t>
      </w:r>
      <w:r w:rsidR="00FA021C" w:rsidRPr="00BE1CBF">
        <w:rPr>
          <w:rFonts w:ascii="Calibri" w:eastAsia="Calibri" w:hAnsi="Calibri" w:cs="Calibri"/>
          <w:b/>
          <w:color w:val="231F20"/>
          <w:spacing w:val="-2"/>
          <w:position w:val="1"/>
          <w:sz w:val="20"/>
          <w:szCs w:val="20"/>
          <w:highlight w:val="yellow"/>
          <w:u w:val="single"/>
        </w:rPr>
        <w:t>a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t</w:t>
      </w:r>
      <w:r w:rsidR="00FA021C" w:rsidRPr="00BE1CBF">
        <w:rPr>
          <w:rFonts w:ascii="Calibri" w:eastAsia="Calibri" w:hAnsi="Calibri" w:cs="Calibri"/>
          <w:b/>
          <w:color w:val="231F20"/>
          <w:spacing w:val="-2"/>
          <w:position w:val="1"/>
          <w:sz w:val="20"/>
          <w:szCs w:val="20"/>
          <w:highlight w:val="yellow"/>
          <w:u w:val="single"/>
        </w:rPr>
        <w:t>t</w:t>
      </w:r>
      <w:r w:rsidR="00FA021C" w:rsidRPr="00BE1CBF">
        <w:rPr>
          <w:rFonts w:ascii="Calibri" w:eastAsia="Calibri" w:hAnsi="Calibri" w:cs="Calibri"/>
          <w:b/>
          <w:color w:val="231F20"/>
          <w:position w:val="1"/>
          <w:sz w:val="20"/>
          <w:szCs w:val="20"/>
          <w:highlight w:val="yellow"/>
          <w:u w:val="single"/>
        </w:rPr>
        <w:t>ended.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>Email que</w:t>
      </w:r>
      <w:r w:rsidR="00FA021C" w:rsidRPr="00842BB6">
        <w:rPr>
          <w:rFonts w:ascii="Calibri" w:eastAsia="Calibri" w:hAnsi="Calibri" w:cs="Calibri"/>
          <w:color w:val="231F20"/>
          <w:spacing w:val="-2"/>
          <w:position w:val="1"/>
          <w:sz w:val="20"/>
          <w:szCs w:val="20"/>
        </w:rPr>
        <w:t>s</w:t>
      </w:r>
      <w:r w:rsidR="00FA021C"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>tions</w:t>
      </w:r>
      <w:r w:rsidR="00FA021C" w:rsidRPr="00842BB6">
        <w:rPr>
          <w:rFonts w:ascii="Calibri" w:eastAsia="Calibri" w:hAnsi="Calibri" w:cs="Calibri"/>
          <w:color w:val="231F20"/>
          <w:spacing w:val="-4"/>
          <w:position w:val="1"/>
          <w:sz w:val="20"/>
          <w:szCs w:val="20"/>
        </w:rPr>
        <w:t xml:space="preserve"> </w:t>
      </w:r>
      <w:r w:rsidR="00FA021C" w:rsidRPr="00842BB6">
        <w:rPr>
          <w:rFonts w:ascii="Calibri" w:eastAsia="Calibri" w:hAnsi="Calibri" w:cs="Calibri"/>
          <w:color w:val="231F20"/>
          <w:spacing w:val="-2"/>
          <w:position w:val="1"/>
          <w:sz w:val="20"/>
          <w:szCs w:val="20"/>
        </w:rPr>
        <w:t>t</w:t>
      </w:r>
      <w:r w:rsidR="003145DC" w:rsidRPr="00842BB6">
        <w:rPr>
          <w:rFonts w:ascii="Calibri" w:eastAsia="Calibri" w:hAnsi="Calibri" w:cs="Calibri"/>
          <w:color w:val="231F20"/>
          <w:spacing w:val="-2"/>
          <w:position w:val="1"/>
          <w:sz w:val="20"/>
          <w:szCs w:val="20"/>
        </w:rPr>
        <w:t xml:space="preserve">o </w:t>
      </w:r>
      <w:hyperlink r:id="rId8" w:history="1">
        <w:r w:rsidR="003145DC" w:rsidRPr="00842BB6">
          <w:rPr>
            <w:rStyle w:val="Hyperlink"/>
            <w:rFonts w:ascii="Calibri" w:eastAsia="Calibri" w:hAnsi="Calibri" w:cs="Calibri"/>
            <w:spacing w:val="-2"/>
            <w:position w:val="1"/>
            <w:sz w:val="20"/>
            <w:szCs w:val="20"/>
          </w:rPr>
          <w:t>ESUScholarships@emporia.edu</w:t>
        </w:r>
      </w:hyperlink>
      <w:r w:rsidR="003145DC" w:rsidRPr="00842BB6">
        <w:rPr>
          <w:rFonts w:ascii="Calibri" w:eastAsia="Calibri" w:hAnsi="Calibri" w:cs="Calibri"/>
          <w:color w:val="231F20"/>
          <w:spacing w:val="-2"/>
          <w:position w:val="1"/>
          <w:sz w:val="20"/>
          <w:szCs w:val="20"/>
        </w:rPr>
        <w:t xml:space="preserve">. </w:t>
      </w:r>
    </w:p>
    <w:sectPr w:rsidR="004B0DE0" w:rsidRPr="00842BB6">
      <w:type w:val="continuous"/>
      <w:pgSz w:w="12240" w:h="15840"/>
      <w:pgMar w:top="148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IytTA3NzIzMDNU0lEKTi0uzszPAykwrAUAoqpz/CwAAAA="/>
  </w:docVars>
  <w:rsids>
    <w:rsidRoot w:val="00A907F0"/>
    <w:rsid w:val="00171C20"/>
    <w:rsid w:val="00242B3B"/>
    <w:rsid w:val="00255310"/>
    <w:rsid w:val="0026077E"/>
    <w:rsid w:val="003145DC"/>
    <w:rsid w:val="00355D09"/>
    <w:rsid w:val="00457E44"/>
    <w:rsid w:val="00471332"/>
    <w:rsid w:val="004723E9"/>
    <w:rsid w:val="004B0DE0"/>
    <w:rsid w:val="004C0FA4"/>
    <w:rsid w:val="004C5967"/>
    <w:rsid w:val="004D2CED"/>
    <w:rsid w:val="005669D5"/>
    <w:rsid w:val="0062153A"/>
    <w:rsid w:val="00657C99"/>
    <w:rsid w:val="00725BA6"/>
    <w:rsid w:val="00816339"/>
    <w:rsid w:val="00842BB6"/>
    <w:rsid w:val="00893727"/>
    <w:rsid w:val="00A66C7D"/>
    <w:rsid w:val="00A907F0"/>
    <w:rsid w:val="00B279A5"/>
    <w:rsid w:val="00B61D78"/>
    <w:rsid w:val="00B764AF"/>
    <w:rsid w:val="00BD0F68"/>
    <w:rsid w:val="00BE1CBF"/>
    <w:rsid w:val="00C32B57"/>
    <w:rsid w:val="00C54D55"/>
    <w:rsid w:val="00D41871"/>
    <w:rsid w:val="00D438C2"/>
    <w:rsid w:val="00EF6E23"/>
    <w:rsid w:val="00F647A4"/>
    <w:rsid w:val="00F65C13"/>
    <w:rsid w:val="00FA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8CC52"/>
  <w15:docId w15:val="{C4FDD64D-3920-45D3-BF1B-6A2CBC29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D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8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UScholarships@emporia.edu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24419EDBA4A548B113D32C6DFA96C9" ma:contentTypeVersion="11" ma:contentTypeDescription="Create a new document." ma:contentTypeScope="" ma:versionID="925fa3af27567f3319fd12b40575cfeb">
  <xsd:schema xmlns:xsd="http://www.w3.org/2001/XMLSchema" xmlns:xs="http://www.w3.org/2001/XMLSchema" xmlns:p="http://schemas.microsoft.com/office/2006/metadata/properties" xmlns:ns2="7b97b7c0-efb0-4612-bfe1-dabd7ac3ab2f" xmlns:ns3="079a1282-eee3-4a4e-a02a-e1d86b0e7ff9" targetNamespace="http://schemas.microsoft.com/office/2006/metadata/properties" ma:root="true" ma:fieldsID="7cfd024d98d874219ce36796f1d5e1a0" ns2:_="" ns3:_="">
    <xsd:import namespace="7b97b7c0-efb0-4612-bfe1-dabd7ac3ab2f"/>
    <xsd:import namespace="079a1282-eee3-4a4e-a02a-e1d86b0e7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7b7c0-efb0-4612-bfe1-dabd7ac3a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a1282-eee3-4a4e-a02a-e1d86b0e7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AD5D88-0F38-4AE7-A68F-F9A15B4D18A3}">
  <ds:schemaRefs>
    <ds:schemaRef ds:uri="079a1282-eee3-4a4e-a02a-e1d86b0e7ff9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7b97b7c0-efb0-4612-bfe1-dabd7ac3ab2f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D1ED759-0ED8-4CF2-962C-9BEA5C615E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C9B6BA-FF2C-4EA5-852C-61EF217EFA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oria State University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 Schwartz</dc:creator>
  <cp:lastModifiedBy>Regina Tolbert</cp:lastModifiedBy>
  <cp:revision>3</cp:revision>
  <cp:lastPrinted>2017-10-13T21:49:00Z</cp:lastPrinted>
  <dcterms:created xsi:type="dcterms:W3CDTF">2019-10-02T16:10:00Z</dcterms:created>
  <dcterms:modified xsi:type="dcterms:W3CDTF">2019-10-0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13T00:00:00Z</vt:filetime>
  </property>
  <property fmtid="{D5CDD505-2E9C-101B-9397-08002B2CF9AE}" pid="3" name="LastSaved">
    <vt:filetime>2012-10-04T00:00:00Z</vt:filetime>
  </property>
  <property fmtid="{D5CDD505-2E9C-101B-9397-08002B2CF9AE}" pid="4" name="ContentTypeId">
    <vt:lpwstr>0x010100E524419EDBA4A548B113D32C6DFA96C9</vt:lpwstr>
  </property>
</Properties>
</file>